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wn Ma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w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12 W FLETCHER ST Chicago, IL 6065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wn.mathew2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0843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y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yl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